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en Weinmei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inmei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232 North Mulligan Avenue, Chicago, IL, USA Chicago, IL, USA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lweinm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9446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yl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J</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